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3C4645" w14:textId="77777777" w:rsidR="008C433B" w:rsidRPr="004F19DF" w:rsidRDefault="008C433B" w:rsidP="008C433B">
      <w:pPr>
        <w:pStyle w:val="NormalWeb"/>
        <w:spacing w:before="0" w:beforeAutospacing="0" w:after="160" w:afterAutospacing="0" w:line="360" w:lineRule="auto"/>
        <w:jc w:val="center"/>
        <w:rPr>
          <w:b/>
          <w:bCs/>
          <w:sz w:val="28"/>
          <w:szCs w:val="28"/>
        </w:rPr>
      </w:pPr>
      <w:r w:rsidRPr="004F19DF">
        <w:rPr>
          <w:b/>
          <w:bCs/>
          <w:color w:val="000000"/>
          <w:sz w:val="28"/>
          <w:szCs w:val="28"/>
        </w:rPr>
        <w:t>KATWA COLLEGE</w:t>
      </w:r>
    </w:p>
    <w:p w14:paraId="086082A9" w14:textId="33FC7825" w:rsidR="008C433B" w:rsidRDefault="008C433B" w:rsidP="008C433B">
      <w:pPr>
        <w:pStyle w:val="NormalWeb"/>
        <w:spacing w:before="0" w:beforeAutospacing="0" w:after="160" w:afterAutospacing="0" w:line="360" w:lineRule="auto"/>
        <w:jc w:val="center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3</w:t>
      </w:r>
      <w:r w:rsidRPr="00620715">
        <w:rPr>
          <w:b/>
          <w:bCs/>
          <w:color w:val="000000"/>
          <w:sz w:val="28"/>
          <w:szCs w:val="28"/>
          <w:vertAlign w:val="superscript"/>
        </w:rPr>
        <w:t>RD</w:t>
      </w:r>
      <w:r>
        <w:rPr>
          <w:b/>
          <w:bCs/>
          <w:color w:val="000000"/>
          <w:sz w:val="28"/>
          <w:szCs w:val="28"/>
        </w:rPr>
        <w:t xml:space="preserve"> SEMESTER </w:t>
      </w:r>
      <w:proofErr w:type="gramStart"/>
      <w:r>
        <w:rPr>
          <w:b/>
          <w:bCs/>
          <w:color w:val="000000"/>
          <w:sz w:val="28"/>
          <w:szCs w:val="28"/>
        </w:rPr>
        <w:t>HONOURS  COURSE</w:t>
      </w:r>
      <w:proofErr w:type="gramEnd"/>
    </w:p>
    <w:p w14:paraId="79814CB5" w14:textId="77777777" w:rsidR="008C433B" w:rsidRPr="004F19DF" w:rsidRDefault="008C433B" w:rsidP="008C433B">
      <w:pPr>
        <w:pStyle w:val="NormalWeb"/>
        <w:spacing w:before="0" w:beforeAutospacing="0" w:after="160" w:afterAutospacing="0"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INTERNAL ASSESSMENT EXAMINATION - 2021</w:t>
      </w:r>
    </w:p>
    <w:p w14:paraId="7068A83F" w14:textId="68A8C911" w:rsidR="008C433B" w:rsidRPr="000D093C" w:rsidRDefault="008C433B" w:rsidP="008C433B">
      <w:pPr>
        <w:pStyle w:val="NormalWeb"/>
        <w:spacing w:before="0" w:beforeAutospacing="0" w:after="160" w:afterAutospacing="0"/>
        <w:rPr>
          <w:b/>
          <w:bCs/>
          <w:color w:val="000000"/>
        </w:rPr>
      </w:pPr>
      <w:r w:rsidRPr="000D093C">
        <w:rPr>
          <w:b/>
          <w:bCs/>
          <w:color w:val="000000"/>
        </w:rPr>
        <w:t xml:space="preserve">DEPARTMENT: GEOGRAPHY </w:t>
      </w:r>
      <w:r w:rsidRPr="000D093C">
        <w:rPr>
          <w:b/>
          <w:bCs/>
          <w:color w:val="000000"/>
        </w:rPr>
        <w:tab/>
      </w:r>
      <w:r w:rsidRPr="000D093C">
        <w:rPr>
          <w:b/>
          <w:bCs/>
          <w:color w:val="000000"/>
        </w:rPr>
        <w:tab/>
        <w:t>COURSE</w:t>
      </w:r>
      <w:r w:rsidR="00CF71B3">
        <w:rPr>
          <w:b/>
          <w:bCs/>
          <w:color w:val="000000"/>
        </w:rPr>
        <w:t xml:space="preserve"> CODE: CC7</w:t>
      </w:r>
      <w:r w:rsidRPr="000D093C">
        <w:rPr>
          <w:b/>
          <w:bCs/>
          <w:color w:val="000000"/>
        </w:rPr>
        <w:t xml:space="preserve"> </w:t>
      </w:r>
      <w:r w:rsidR="00CF71B3">
        <w:rPr>
          <w:b/>
          <w:bCs/>
          <w:color w:val="000000"/>
        </w:rPr>
        <w:t>(Geography of India</w:t>
      </w:r>
      <w:r w:rsidRPr="000D093C">
        <w:rPr>
          <w:b/>
          <w:bCs/>
          <w:color w:val="000000"/>
        </w:rPr>
        <w:t>)</w:t>
      </w:r>
    </w:p>
    <w:p w14:paraId="7A0B79AF" w14:textId="14038ED6" w:rsidR="008C433B" w:rsidRPr="000D093C" w:rsidRDefault="008C433B" w:rsidP="008C433B">
      <w:pPr>
        <w:pStyle w:val="NormalWeb"/>
        <w:spacing w:before="0" w:beforeAutospacing="0" w:after="160" w:afterAutospacing="0"/>
        <w:rPr>
          <w:b/>
          <w:bCs/>
          <w:color w:val="000000"/>
        </w:rPr>
      </w:pPr>
      <w:r w:rsidRPr="000D093C">
        <w:rPr>
          <w:b/>
          <w:bCs/>
          <w:color w:val="000000"/>
        </w:rPr>
        <w:t>SUBJECT: GEOGRAPHY</w:t>
      </w:r>
      <w:r w:rsidRPr="000D093C">
        <w:rPr>
          <w:b/>
          <w:bCs/>
          <w:color w:val="000000"/>
        </w:rPr>
        <w:tab/>
      </w:r>
      <w:r w:rsidRPr="000D093C">
        <w:rPr>
          <w:b/>
          <w:bCs/>
          <w:color w:val="000000"/>
        </w:rPr>
        <w:tab/>
      </w:r>
      <w:r w:rsidRPr="000D093C">
        <w:rPr>
          <w:b/>
          <w:bCs/>
          <w:color w:val="000000"/>
        </w:rPr>
        <w:tab/>
        <w:t>TIME: 1</w:t>
      </w:r>
      <w:r w:rsidR="00C252BB">
        <w:rPr>
          <w:b/>
          <w:bCs/>
          <w:color w:val="000000"/>
        </w:rPr>
        <w:t>0</w:t>
      </w:r>
      <w:r w:rsidRPr="000D093C">
        <w:rPr>
          <w:b/>
          <w:bCs/>
          <w:color w:val="000000"/>
        </w:rPr>
        <w:t xml:space="preserve">.00 AM – </w:t>
      </w:r>
      <w:r w:rsidR="00C252BB">
        <w:rPr>
          <w:b/>
          <w:bCs/>
          <w:color w:val="000000"/>
        </w:rPr>
        <w:t>11</w:t>
      </w:r>
      <w:r w:rsidRPr="000D093C">
        <w:rPr>
          <w:b/>
          <w:bCs/>
          <w:color w:val="000000"/>
        </w:rPr>
        <w:t xml:space="preserve">.00 </w:t>
      </w:r>
      <w:r w:rsidR="00C252BB">
        <w:rPr>
          <w:b/>
          <w:bCs/>
          <w:color w:val="000000"/>
        </w:rPr>
        <w:t>A</w:t>
      </w:r>
      <w:r w:rsidRPr="000D093C">
        <w:rPr>
          <w:b/>
          <w:bCs/>
          <w:color w:val="000000"/>
        </w:rPr>
        <w:t>M</w:t>
      </w:r>
    </w:p>
    <w:p w14:paraId="25483812" w14:textId="77777777" w:rsidR="008C433B" w:rsidRPr="000D093C" w:rsidRDefault="008C433B" w:rsidP="008C433B">
      <w:pPr>
        <w:pStyle w:val="NormalWeb"/>
        <w:spacing w:before="0" w:beforeAutospacing="0" w:after="160" w:afterAutospacing="0"/>
        <w:rPr>
          <w:b/>
          <w:bCs/>
          <w:color w:val="000000"/>
        </w:rPr>
      </w:pPr>
      <w:r w:rsidRPr="000D093C">
        <w:rPr>
          <w:b/>
          <w:bCs/>
          <w:color w:val="000000"/>
        </w:rPr>
        <w:t>FULL MARKS: 10</w:t>
      </w:r>
    </w:p>
    <w:p w14:paraId="5E9BCA00" w14:textId="5750B09D" w:rsidR="008C433B" w:rsidRPr="000D093C" w:rsidRDefault="008C433B" w:rsidP="008C433B">
      <w:pPr>
        <w:pStyle w:val="NormalWeb"/>
        <w:spacing w:before="0" w:beforeAutospacing="0" w:after="160" w:afterAutospacing="0"/>
        <w:rPr>
          <w:b/>
          <w:bCs/>
          <w:color w:val="000000"/>
        </w:rPr>
      </w:pPr>
      <w:r w:rsidRPr="000D093C">
        <w:rPr>
          <w:b/>
          <w:bCs/>
          <w:color w:val="000000"/>
        </w:rPr>
        <w:t xml:space="preserve">DATE: </w:t>
      </w:r>
      <w:r w:rsidR="00CF71B3">
        <w:rPr>
          <w:b/>
          <w:bCs/>
          <w:color w:val="000000"/>
        </w:rPr>
        <w:t>10</w:t>
      </w:r>
      <w:r w:rsidRPr="000D093C">
        <w:rPr>
          <w:b/>
          <w:bCs/>
          <w:color w:val="000000"/>
        </w:rPr>
        <w:t>/01/2022</w:t>
      </w:r>
      <w:bookmarkStart w:id="0" w:name="_GoBack"/>
      <w:bookmarkEnd w:id="0"/>
    </w:p>
    <w:p w14:paraId="121F6314" w14:textId="1A2190B7" w:rsidR="00E20807" w:rsidRDefault="008C433B" w:rsidP="008C433B">
      <w:pPr>
        <w:pStyle w:val="NormalWeb"/>
        <w:spacing w:before="0" w:beforeAutospacing="0" w:after="160" w:afterAutospacing="0"/>
        <w:rPr>
          <w:b/>
          <w:bCs/>
          <w:lang w:val="en-IN" w:bidi="bn-IN"/>
        </w:rPr>
      </w:pPr>
      <w:r w:rsidRPr="000D093C">
        <w:rPr>
          <w:b/>
          <w:bCs/>
          <w:lang w:val="en-IN" w:bidi="bn-IN"/>
        </w:rPr>
        <w:t xml:space="preserve">Answer Scripts PDF Send to this Email ID </w:t>
      </w:r>
      <w:hyperlink r:id="rId5" w:history="1">
        <w:r w:rsidRPr="000D093C">
          <w:rPr>
            <w:rStyle w:val="Hyperlink"/>
            <w:b/>
            <w:bCs/>
            <w:lang w:val="en-IN" w:bidi="bn-IN"/>
          </w:rPr>
          <w:t>tanmoybasu.2017@gmail.com</w:t>
        </w:r>
      </w:hyperlink>
    </w:p>
    <w:p w14:paraId="14B98B02" w14:textId="77777777" w:rsidR="008C433B" w:rsidRPr="0011747C" w:rsidRDefault="008C433B" w:rsidP="008C433B">
      <w:pPr>
        <w:pStyle w:val="NormalWeb"/>
        <w:spacing w:before="0" w:beforeAutospacing="0" w:after="160" w:afterAutospacing="0"/>
        <w:rPr>
          <w:b/>
          <w:bCs/>
          <w:i/>
          <w:iCs/>
          <w:lang w:val="en-IN" w:bidi="bn-IN"/>
        </w:rPr>
      </w:pPr>
    </w:p>
    <w:p w14:paraId="38D01C02" w14:textId="5F49CBA5" w:rsidR="00873CAB" w:rsidRPr="0011747C" w:rsidRDefault="00873CAB" w:rsidP="003012B1">
      <w:pPr>
        <w:spacing w:line="48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11747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Answer the following questions (any ten) </w:t>
      </w:r>
      <w:r w:rsidR="003012B1" w:rsidRPr="0011747C">
        <w:rPr>
          <w:rFonts w:ascii="Times New Roman" w:hAnsi="Times New Roman" w:cs="Times New Roman"/>
          <w:b/>
          <w:bCs/>
          <w:i/>
          <w:iCs/>
          <w:sz w:val="24"/>
          <w:szCs w:val="24"/>
        </w:rPr>
        <w:tab/>
      </w:r>
      <w:r w:rsidR="003012B1" w:rsidRPr="0011747C">
        <w:rPr>
          <w:rFonts w:ascii="Times New Roman" w:hAnsi="Times New Roman" w:cs="Times New Roman"/>
          <w:b/>
          <w:bCs/>
          <w:i/>
          <w:iCs/>
          <w:sz w:val="24"/>
          <w:szCs w:val="24"/>
        </w:rPr>
        <w:tab/>
      </w:r>
      <w:r w:rsidR="003012B1" w:rsidRPr="0011747C">
        <w:rPr>
          <w:rFonts w:ascii="Times New Roman" w:hAnsi="Times New Roman" w:cs="Times New Roman"/>
          <w:b/>
          <w:bCs/>
          <w:i/>
          <w:iCs/>
          <w:sz w:val="24"/>
          <w:szCs w:val="24"/>
        </w:rPr>
        <w:tab/>
      </w:r>
      <w:r w:rsidR="003012B1" w:rsidRPr="0011747C">
        <w:rPr>
          <w:rFonts w:ascii="Times New Roman" w:hAnsi="Times New Roman" w:cs="Times New Roman"/>
          <w:b/>
          <w:bCs/>
          <w:i/>
          <w:iCs/>
          <w:sz w:val="24"/>
          <w:szCs w:val="24"/>
        </w:rPr>
        <w:tab/>
      </w:r>
      <w:r w:rsidR="003012B1" w:rsidRPr="0011747C">
        <w:rPr>
          <w:rFonts w:ascii="Times New Roman" w:hAnsi="Times New Roman" w:cs="Times New Roman"/>
          <w:b/>
          <w:bCs/>
          <w:i/>
          <w:iCs/>
          <w:sz w:val="24"/>
          <w:szCs w:val="24"/>
        </w:rPr>
        <w:tab/>
      </w:r>
      <w:r w:rsidR="003012B1" w:rsidRPr="0011747C">
        <w:rPr>
          <w:rFonts w:ascii="Times New Roman" w:hAnsi="Times New Roman" w:cs="Times New Roman"/>
          <w:b/>
          <w:bCs/>
          <w:i/>
          <w:iCs/>
          <w:sz w:val="24"/>
          <w:szCs w:val="24"/>
        </w:rPr>
        <w:tab/>
      </w:r>
      <w:r w:rsidRPr="0011747C">
        <w:rPr>
          <w:rFonts w:ascii="Times New Roman" w:hAnsi="Times New Roman" w:cs="Times New Roman"/>
          <w:b/>
          <w:bCs/>
          <w:i/>
          <w:iCs/>
          <w:sz w:val="24"/>
          <w:szCs w:val="24"/>
        </w:rPr>
        <w:t>1</w:t>
      </w:r>
      <w:r w:rsidR="00710390" w:rsidRPr="0011747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×10 </w:t>
      </w:r>
      <w:r w:rsidR="00B079DE" w:rsidRPr="0011747C">
        <w:rPr>
          <w:rFonts w:ascii="Times New Roman" w:hAnsi="Times New Roman" w:cs="Times New Roman"/>
          <w:b/>
          <w:bCs/>
          <w:i/>
          <w:iCs/>
          <w:sz w:val="24"/>
          <w:szCs w:val="24"/>
        </w:rPr>
        <w:t>=10</w:t>
      </w:r>
    </w:p>
    <w:p w14:paraId="22CF5916" w14:textId="288B4272" w:rsidR="00B079DE" w:rsidRPr="003012B1" w:rsidRDefault="00D33876" w:rsidP="003012B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12B1">
        <w:rPr>
          <w:rFonts w:ascii="Times New Roman" w:hAnsi="Times New Roman" w:cs="Times New Roman"/>
          <w:sz w:val="24"/>
          <w:szCs w:val="24"/>
        </w:rPr>
        <w:t>What are the principal physiographic divisions of India?</w:t>
      </w:r>
    </w:p>
    <w:p w14:paraId="07996B1A" w14:textId="77777777" w:rsidR="00D33876" w:rsidRPr="003012B1" w:rsidRDefault="00256715" w:rsidP="003012B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12B1">
        <w:rPr>
          <w:rFonts w:ascii="Times New Roman" w:hAnsi="Times New Roman" w:cs="Times New Roman"/>
          <w:sz w:val="24"/>
          <w:szCs w:val="24"/>
        </w:rPr>
        <w:t>Define '</w:t>
      </w:r>
      <w:proofErr w:type="spellStart"/>
      <w:r w:rsidRPr="003012B1">
        <w:rPr>
          <w:rFonts w:ascii="Times New Roman" w:hAnsi="Times New Roman" w:cs="Times New Roman"/>
          <w:sz w:val="24"/>
          <w:szCs w:val="24"/>
        </w:rPr>
        <w:t>Marusthali</w:t>
      </w:r>
      <w:proofErr w:type="spellEnd"/>
      <w:r w:rsidRPr="003012B1">
        <w:rPr>
          <w:rFonts w:ascii="Times New Roman" w:hAnsi="Times New Roman" w:cs="Times New Roman"/>
          <w:sz w:val="24"/>
          <w:szCs w:val="24"/>
        </w:rPr>
        <w:t>’.</w:t>
      </w:r>
    </w:p>
    <w:p w14:paraId="23AE6A36" w14:textId="77777777" w:rsidR="00601D5A" w:rsidRPr="003012B1" w:rsidRDefault="00F144D0" w:rsidP="003012B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12B1">
        <w:rPr>
          <w:rFonts w:ascii="Times New Roman" w:hAnsi="Times New Roman" w:cs="Times New Roman"/>
          <w:sz w:val="24"/>
          <w:szCs w:val="24"/>
        </w:rPr>
        <w:t xml:space="preserve">Mention the </w:t>
      </w:r>
      <w:r w:rsidR="006C0F46" w:rsidRPr="003012B1">
        <w:rPr>
          <w:rFonts w:ascii="Times New Roman" w:hAnsi="Times New Roman" w:cs="Times New Roman"/>
          <w:sz w:val="24"/>
          <w:szCs w:val="24"/>
        </w:rPr>
        <w:t xml:space="preserve">type of Indian climate based on </w:t>
      </w:r>
      <w:proofErr w:type="spellStart"/>
      <w:r w:rsidR="00947C3C" w:rsidRPr="003012B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Köppen’s</w:t>
      </w:r>
      <w:proofErr w:type="spellEnd"/>
      <w:r w:rsidR="00947C3C" w:rsidRPr="003012B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classification.</w:t>
      </w:r>
    </w:p>
    <w:p w14:paraId="752D6212" w14:textId="77777777" w:rsidR="006946B9" w:rsidRPr="003012B1" w:rsidRDefault="006946B9" w:rsidP="003012B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12B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Which soil </w:t>
      </w:r>
      <w:r w:rsidR="002276E7" w:rsidRPr="003012B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is called </w:t>
      </w:r>
      <w:r w:rsidR="00A5655F" w:rsidRPr="003012B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as ‘Regur’ </w:t>
      </w:r>
      <w:r w:rsidR="00B955A5" w:rsidRPr="003012B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in India?</w:t>
      </w:r>
    </w:p>
    <w:p w14:paraId="69183F2D" w14:textId="77777777" w:rsidR="00B955A5" w:rsidRPr="003012B1" w:rsidRDefault="006013C5" w:rsidP="003012B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12B1">
        <w:rPr>
          <w:rFonts w:ascii="Times New Roman" w:hAnsi="Times New Roman" w:cs="Times New Roman"/>
          <w:sz w:val="24"/>
          <w:szCs w:val="24"/>
        </w:rPr>
        <w:t>Mention the regional extent of tropical rainforest in India.</w:t>
      </w:r>
    </w:p>
    <w:p w14:paraId="623C9E40" w14:textId="77777777" w:rsidR="006013C5" w:rsidRPr="003012B1" w:rsidRDefault="00010674" w:rsidP="003012B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12B1">
        <w:rPr>
          <w:rFonts w:ascii="Times New Roman" w:hAnsi="Times New Roman" w:cs="Times New Roman"/>
          <w:sz w:val="24"/>
          <w:szCs w:val="24"/>
        </w:rPr>
        <w:t xml:space="preserve">Write down any two major policies initiated by Indian </w:t>
      </w:r>
      <w:r w:rsidR="00D478CC" w:rsidRPr="003012B1">
        <w:rPr>
          <w:rFonts w:ascii="Times New Roman" w:hAnsi="Times New Roman" w:cs="Times New Roman"/>
          <w:sz w:val="24"/>
          <w:szCs w:val="24"/>
        </w:rPr>
        <w:t xml:space="preserve">National </w:t>
      </w:r>
      <w:r w:rsidRPr="003012B1">
        <w:rPr>
          <w:rFonts w:ascii="Times New Roman" w:hAnsi="Times New Roman" w:cs="Times New Roman"/>
          <w:sz w:val="24"/>
          <w:szCs w:val="24"/>
        </w:rPr>
        <w:t>Population Policy 2000.</w:t>
      </w:r>
    </w:p>
    <w:p w14:paraId="4A8FF596" w14:textId="77777777" w:rsidR="00D478CC" w:rsidRPr="003012B1" w:rsidRDefault="003B618C" w:rsidP="003012B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12B1">
        <w:rPr>
          <w:rFonts w:ascii="Times New Roman" w:hAnsi="Times New Roman" w:cs="Times New Roman"/>
          <w:sz w:val="24"/>
          <w:szCs w:val="24"/>
        </w:rPr>
        <w:t>Name the major tribe inhabited in Andaman</w:t>
      </w:r>
      <w:r w:rsidR="009A03DE" w:rsidRPr="003012B1">
        <w:rPr>
          <w:rFonts w:ascii="Times New Roman" w:hAnsi="Times New Roman" w:cs="Times New Roman"/>
          <w:sz w:val="24"/>
          <w:szCs w:val="24"/>
        </w:rPr>
        <w:t>.</w:t>
      </w:r>
    </w:p>
    <w:p w14:paraId="0FCD4A65" w14:textId="77777777" w:rsidR="00053CFA" w:rsidRPr="003012B1" w:rsidRDefault="00B804E9" w:rsidP="003012B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12B1">
        <w:rPr>
          <w:rFonts w:ascii="Times New Roman" w:hAnsi="Times New Roman" w:cs="Times New Roman"/>
          <w:sz w:val="24"/>
          <w:szCs w:val="24"/>
        </w:rPr>
        <w:t xml:space="preserve">Which crop is </w:t>
      </w:r>
      <w:r w:rsidR="005E125D" w:rsidRPr="003012B1">
        <w:rPr>
          <w:rFonts w:ascii="Times New Roman" w:hAnsi="Times New Roman" w:cs="Times New Roman"/>
          <w:sz w:val="24"/>
          <w:szCs w:val="24"/>
        </w:rPr>
        <w:t xml:space="preserve">the </w:t>
      </w:r>
      <w:r w:rsidR="005E125D" w:rsidRPr="003012B1">
        <w:rPr>
          <w:rFonts w:ascii="Times New Roman" w:hAnsi="Times New Roman" w:cs="Times New Roman"/>
          <w:sz w:val="24"/>
          <w:szCs w:val="24"/>
          <w:lang w:bidi="bn-IN"/>
        </w:rPr>
        <w:t xml:space="preserve">main product of </w:t>
      </w:r>
      <w:r w:rsidR="00053CFA" w:rsidRPr="003012B1">
        <w:rPr>
          <w:rFonts w:ascii="Times New Roman" w:hAnsi="Times New Roman" w:cs="Times New Roman"/>
          <w:sz w:val="24"/>
          <w:szCs w:val="24"/>
          <w:lang w:bidi="bn-IN"/>
        </w:rPr>
        <w:t>Green Revolution in India?</w:t>
      </w:r>
    </w:p>
    <w:p w14:paraId="51ABC26E" w14:textId="77777777" w:rsidR="004953BA" w:rsidRPr="003012B1" w:rsidRDefault="004953BA" w:rsidP="003012B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12B1">
        <w:rPr>
          <w:rFonts w:ascii="Times New Roman" w:hAnsi="Times New Roman" w:cs="Times New Roman"/>
          <w:sz w:val="24"/>
          <w:szCs w:val="24"/>
        </w:rPr>
        <w:t>What is the major difference between the views of Regionalisation of India by Spate and Bhatt?</w:t>
      </w:r>
    </w:p>
    <w:p w14:paraId="454EE993" w14:textId="4AC556A3" w:rsidR="00966A35" w:rsidRPr="003012B1" w:rsidRDefault="00966A35" w:rsidP="003012B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12B1">
        <w:rPr>
          <w:rFonts w:ascii="Times New Roman" w:hAnsi="Times New Roman" w:cs="Times New Roman"/>
          <w:sz w:val="24"/>
          <w:szCs w:val="24"/>
        </w:rPr>
        <w:t xml:space="preserve">Which is called as </w:t>
      </w:r>
      <w:r w:rsidR="003012B1" w:rsidRPr="003012B1">
        <w:rPr>
          <w:rFonts w:ascii="Times New Roman" w:hAnsi="Times New Roman" w:cs="Times New Roman"/>
          <w:sz w:val="24"/>
          <w:szCs w:val="24"/>
        </w:rPr>
        <w:t>‘The</w:t>
      </w:r>
      <w:r w:rsidRPr="003012B1">
        <w:rPr>
          <w:rFonts w:ascii="Times New Roman" w:hAnsi="Times New Roman" w:cs="Times New Roman"/>
          <w:sz w:val="24"/>
          <w:szCs w:val="24"/>
        </w:rPr>
        <w:t xml:space="preserve"> Epitome of India</w:t>
      </w:r>
      <w:proofErr w:type="gramStart"/>
      <w:r w:rsidR="00EB3FC9">
        <w:rPr>
          <w:rFonts w:ascii="Times New Roman" w:hAnsi="Times New Roman" w:cs="Times New Roman"/>
          <w:sz w:val="24"/>
          <w:szCs w:val="24"/>
        </w:rPr>
        <w:t xml:space="preserve">’ </w:t>
      </w:r>
      <w:r w:rsidRPr="003012B1">
        <w:rPr>
          <w:rFonts w:ascii="Times New Roman" w:hAnsi="Times New Roman" w:cs="Times New Roman"/>
          <w:sz w:val="24"/>
          <w:szCs w:val="24"/>
        </w:rPr>
        <w:t>?</w:t>
      </w:r>
      <w:proofErr w:type="gramEnd"/>
    </w:p>
    <w:p w14:paraId="7F6390A7" w14:textId="77777777" w:rsidR="00B804E9" w:rsidRPr="003012B1" w:rsidRDefault="002B04D3" w:rsidP="003012B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12B1">
        <w:rPr>
          <w:rFonts w:ascii="Times New Roman" w:hAnsi="Times New Roman" w:cs="Times New Roman"/>
          <w:sz w:val="24"/>
          <w:szCs w:val="24"/>
        </w:rPr>
        <w:t xml:space="preserve">Mentioned the name of the newest district of </w:t>
      </w:r>
      <w:r w:rsidR="004C3ED5" w:rsidRPr="003012B1">
        <w:rPr>
          <w:rFonts w:ascii="Times New Roman" w:hAnsi="Times New Roman" w:cs="Times New Roman"/>
          <w:sz w:val="24"/>
          <w:szCs w:val="24"/>
        </w:rPr>
        <w:t>West Bengal.</w:t>
      </w:r>
    </w:p>
    <w:p w14:paraId="29B15838" w14:textId="77777777" w:rsidR="004C3ED5" w:rsidRPr="003012B1" w:rsidRDefault="004C3ED5" w:rsidP="003012B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12B1">
        <w:rPr>
          <w:rFonts w:ascii="Times New Roman" w:hAnsi="Times New Roman" w:cs="Times New Roman"/>
          <w:sz w:val="24"/>
          <w:szCs w:val="24"/>
        </w:rPr>
        <w:t>What is the most backward district of West Bengal</w:t>
      </w:r>
      <w:r w:rsidR="008B5CE5" w:rsidRPr="003012B1">
        <w:rPr>
          <w:rFonts w:ascii="Times New Roman" w:hAnsi="Times New Roman" w:cs="Times New Roman"/>
          <w:sz w:val="24"/>
          <w:szCs w:val="24"/>
        </w:rPr>
        <w:t>?</w:t>
      </w:r>
    </w:p>
    <w:p w14:paraId="69F3337E" w14:textId="2A7556F5" w:rsidR="009A03DE" w:rsidRPr="0011747C" w:rsidRDefault="008B5CE5" w:rsidP="0011747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12B1">
        <w:rPr>
          <w:rFonts w:ascii="Times New Roman" w:hAnsi="Times New Roman" w:cs="Times New Roman"/>
          <w:sz w:val="24"/>
          <w:szCs w:val="24"/>
        </w:rPr>
        <w:t xml:space="preserve">Mention any of the economic potentiality </w:t>
      </w:r>
      <w:r w:rsidR="00D62AEA" w:rsidRPr="003012B1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="00D62AEA" w:rsidRPr="003012B1">
        <w:rPr>
          <w:rFonts w:ascii="Times New Roman" w:hAnsi="Times New Roman" w:cs="Times New Roman"/>
          <w:sz w:val="24"/>
          <w:szCs w:val="24"/>
        </w:rPr>
        <w:t>Sunder</w:t>
      </w:r>
      <w:r w:rsidR="0011747C">
        <w:rPr>
          <w:rFonts w:ascii="Times New Roman" w:hAnsi="Times New Roman" w:cs="Times New Roman"/>
          <w:sz w:val="24"/>
          <w:szCs w:val="24"/>
        </w:rPr>
        <w:t>ban</w:t>
      </w:r>
      <w:proofErr w:type="spellEnd"/>
      <w:r w:rsidR="0011747C">
        <w:rPr>
          <w:rFonts w:ascii="Times New Roman" w:hAnsi="Times New Roman" w:cs="Times New Roman"/>
          <w:sz w:val="24"/>
          <w:szCs w:val="24"/>
        </w:rPr>
        <w:t>.</w:t>
      </w:r>
    </w:p>
    <w:sectPr w:rsidR="009A03DE" w:rsidRPr="0011747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5D3E56"/>
    <w:multiLevelType w:val="hybridMultilevel"/>
    <w:tmpl w:val="68A6093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zNDUyMDYwszA0MzNR0lEKTi0uzszPAykwqgUA2+ycVywAAAA="/>
  </w:docVars>
  <w:rsids>
    <w:rsidRoot w:val="00854B8D"/>
    <w:rsid w:val="00010674"/>
    <w:rsid w:val="00053CFA"/>
    <w:rsid w:val="0011747C"/>
    <w:rsid w:val="001F7FA2"/>
    <w:rsid w:val="002276E7"/>
    <w:rsid w:val="00256715"/>
    <w:rsid w:val="002B04D3"/>
    <w:rsid w:val="003012B1"/>
    <w:rsid w:val="003B618C"/>
    <w:rsid w:val="00493392"/>
    <w:rsid w:val="004953BA"/>
    <w:rsid w:val="004C3ED5"/>
    <w:rsid w:val="005130D2"/>
    <w:rsid w:val="005E125D"/>
    <w:rsid w:val="006013C5"/>
    <w:rsid w:val="00601D5A"/>
    <w:rsid w:val="006946B9"/>
    <w:rsid w:val="006C0F46"/>
    <w:rsid w:val="00710390"/>
    <w:rsid w:val="00854B8D"/>
    <w:rsid w:val="00873CAB"/>
    <w:rsid w:val="008B5CE5"/>
    <w:rsid w:val="008C433B"/>
    <w:rsid w:val="00947C3C"/>
    <w:rsid w:val="00966A35"/>
    <w:rsid w:val="009A03DE"/>
    <w:rsid w:val="00A5655F"/>
    <w:rsid w:val="00AD64EF"/>
    <w:rsid w:val="00B079DE"/>
    <w:rsid w:val="00B804E9"/>
    <w:rsid w:val="00B955A5"/>
    <w:rsid w:val="00C252BB"/>
    <w:rsid w:val="00C433A5"/>
    <w:rsid w:val="00CF4816"/>
    <w:rsid w:val="00CF71B3"/>
    <w:rsid w:val="00D33876"/>
    <w:rsid w:val="00D478CC"/>
    <w:rsid w:val="00D62AEA"/>
    <w:rsid w:val="00D71656"/>
    <w:rsid w:val="00E20807"/>
    <w:rsid w:val="00EB3FC9"/>
    <w:rsid w:val="00F14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B9102"/>
  <w15:chartTrackingRefBased/>
  <w15:docId w15:val="{B4918FBE-7253-CB46-A1FB-EEB1A75DC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387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C433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C433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7165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anmoybasu.2017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oy basu</dc:creator>
  <cp:keywords/>
  <dc:description/>
  <cp:lastModifiedBy>Probodh</cp:lastModifiedBy>
  <cp:revision>4</cp:revision>
  <dcterms:created xsi:type="dcterms:W3CDTF">2022-01-03T15:00:00Z</dcterms:created>
  <dcterms:modified xsi:type="dcterms:W3CDTF">2022-01-04T14:20:00Z</dcterms:modified>
</cp:coreProperties>
</file>